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E13EAD" w14:textId="6ECA4B71" w:rsidR="006D5FE3" w:rsidRPr="006D5FE3" w:rsidRDefault="001867F3" w:rsidP="005954C2">
      <w:pPr>
        <w:pStyle w:val="Title"/>
        <w:spacing w:after="0"/>
        <w:contextualSpacing w:val="0"/>
        <w:jc w:val="center"/>
        <w:rPr>
          <w:sz w:val="32"/>
          <w:szCs w:val="32"/>
        </w:rPr>
      </w:pPr>
      <w:r>
        <w:rPr>
          <w:sz w:val="32"/>
          <w:szCs w:val="32"/>
        </w:rPr>
        <w:t>Quick Mart</w:t>
      </w:r>
      <w:r w:rsidR="00BA27F4" w:rsidRPr="000E764D">
        <w:rPr>
          <w:sz w:val="32"/>
          <w:szCs w:val="32"/>
        </w:rPr>
        <w:t xml:space="preserve"> </w:t>
      </w:r>
      <w:r w:rsidR="00BA27F4">
        <w:rPr>
          <w:sz w:val="32"/>
          <w:szCs w:val="32"/>
        </w:rPr>
        <w:t>Mobile App Development</w:t>
      </w:r>
    </w:p>
    <w:p w14:paraId="1FEE0CFC" w14:textId="0924F875" w:rsidR="00BA27F4" w:rsidRDefault="001867F3" w:rsidP="00CC0A6B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bookmarkStart w:id="0" w:name="OLE_LINK1"/>
      <w:bookmarkStart w:id="1" w:name="OLE_LINK2"/>
      <w:r>
        <w:rPr>
          <w:b/>
          <w:color w:val="4E81BD"/>
          <w:sz w:val="28"/>
        </w:rPr>
        <w:t>Report</w:t>
      </w:r>
    </w:p>
    <w:p w14:paraId="12042202" w14:textId="77777777" w:rsidR="00DD4DED" w:rsidRDefault="00DD4DED" w:rsidP="00D226BC">
      <w:pPr>
        <w:pStyle w:val="NormalWeb"/>
        <w:rPr>
          <w:rFonts w:ascii="Calibri" w:hAnsi="Calibri"/>
          <w:b/>
          <w:bCs/>
          <w:sz w:val="26"/>
          <w:szCs w:val="26"/>
          <w:u w:val="single"/>
        </w:rPr>
      </w:pPr>
      <w:bookmarkStart w:id="2" w:name="OLE_LINK46"/>
      <w:bookmarkStart w:id="3" w:name="OLE_LINK47"/>
      <w:bookmarkEnd w:id="0"/>
      <w:bookmarkEnd w:id="1"/>
    </w:p>
    <w:p w14:paraId="2E0B5FBE" w14:textId="77777777" w:rsidR="005D166F" w:rsidRDefault="005D166F" w:rsidP="00D226BC">
      <w:pPr>
        <w:pStyle w:val="NormalWeb"/>
        <w:rPr>
          <w:rFonts w:ascii="Calibri" w:hAnsi="Calibri"/>
          <w:b/>
          <w:bCs/>
          <w:sz w:val="26"/>
          <w:szCs w:val="26"/>
          <w:u w:val="single"/>
        </w:rPr>
      </w:pPr>
    </w:p>
    <w:p w14:paraId="06CF6395" w14:textId="79B12178" w:rsidR="005D166F" w:rsidRDefault="005D166F" w:rsidP="00D226BC">
      <w:pPr>
        <w:pStyle w:val="NormalWeb"/>
        <w:rPr>
          <w:rFonts w:ascii="Calibri" w:hAnsi="Calibri"/>
          <w:b/>
          <w:bCs/>
          <w:sz w:val="26"/>
          <w:szCs w:val="26"/>
          <w:u w:val="single"/>
        </w:rPr>
      </w:pPr>
      <w:r w:rsidRPr="005D166F">
        <w:rPr>
          <w:rFonts w:ascii="Calibri" w:hAnsi="Calibri"/>
          <w:b/>
          <w:bCs/>
          <w:noProof/>
          <w:sz w:val="26"/>
          <w:szCs w:val="26"/>
          <w:u w:val="single"/>
        </w:rPr>
        <w:lastRenderedPageBreak/>
        <w:drawing>
          <wp:inline distT="0" distB="0" distL="0" distR="0" wp14:anchorId="1B5DE684" wp14:editId="0359D1CC">
            <wp:extent cx="5943600" cy="8670290"/>
            <wp:effectExtent l="0" t="0" r="0" b="0"/>
            <wp:docPr id="1333274769" name="Picture 1" descr="A screenshot of a food menu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3274769" name="Picture 1" descr="A screenshot of a food menu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67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3F3B7" w14:textId="42609C06" w:rsidR="005D166F" w:rsidRDefault="005D166F" w:rsidP="00D226BC">
      <w:pPr>
        <w:pStyle w:val="NormalWeb"/>
        <w:rPr>
          <w:rFonts w:ascii="Calibri" w:hAnsi="Calibri"/>
          <w:b/>
          <w:bCs/>
          <w:sz w:val="26"/>
          <w:szCs w:val="26"/>
          <w:u w:val="single"/>
        </w:rPr>
      </w:pPr>
      <w:r w:rsidRPr="005D166F">
        <w:rPr>
          <w:rFonts w:ascii="Calibri" w:hAnsi="Calibri"/>
          <w:b/>
          <w:bCs/>
          <w:noProof/>
          <w:sz w:val="26"/>
          <w:szCs w:val="26"/>
          <w:u w:val="single"/>
        </w:rPr>
        <w:lastRenderedPageBreak/>
        <w:drawing>
          <wp:inline distT="0" distB="0" distL="0" distR="0" wp14:anchorId="27D813C9" wp14:editId="54FA5B98">
            <wp:extent cx="5899785" cy="8743950"/>
            <wp:effectExtent l="0" t="0" r="5715" b="0"/>
            <wp:docPr id="937150245" name="Picture 1" descr="A screen 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7150245" name="Picture 1" descr="A screen shot of a phon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99785" cy="874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D166F">
        <w:rPr>
          <w:rFonts w:ascii="Calibri" w:hAnsi="Calibri"/>
          <w:b/>
          <w:bCs/>
          <w:noProof/>
          <w:sz w:val="26"/>
          <w:szCs w:val="26"/>
          <w:u w:val="single"/>
        </w:rPr>
        <w:lastRenderedPageBreak/>
        <w:drawing>
          <wp:inline distT="0" distB="0" distL="0" distR="0" wp14:anchorId="0F4E7B3C" wp14:editId="50DA533C">
            <wp:extent cx="5818505" cy="8743950"/>
            <wp:effectExtent l="0" t="0" r="0" b="0"/>
            <wp:docPr id="395525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55250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18505" cy="874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49C27" w14:textId="6BCE2FA0" w:rsidR="005D166F" w:rsidRDefault="005D166F" w:rsidP="00D226BC">
      <w:pPr>
        <w:pStyle w:val="NormalWeb"/>
        <w:rPr>
          <w:rFonts w:ascii="Calibri" w:hAnsi="Calibri"/>
          <w:b/>
          <w:bCs/>
          <w:sz w:val="26"/>
          <w:szCs w:val="26"/>
          <w:u w:val="single"/>
        </w:rPr>
      </w:pPr>
      <w:r w:rsidRPr="005D166F">
        <w:rPr>
          <w:rFonts w:ascii="Calibri" w:hAnsi="Calibri"/>
          <w:b/>
          <w:bCs/>
          <w:noProof/>
          <w:sz w:val="26"/>
          <w:szCs w:val="26"/>
          <w:u w:val="single"/>
        </w:rPr>
        <w:lastRenderedPageBreak/>
        <w:drawing>
          <wp:inline distT="0" distB="0" distL="0" distR="0" wp14:anchorId="6005EC22" wp14:editId="743ECA43">
            <wp:extent cx="5907405" cy="8743950"/>
            <wp:effectExtent l="0" t="0" r="0" b="0"/>
            <wp:docPr id="886879018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879018" name="Picture 1" descr="A screenshot of a phon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07405" cy="874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A107F" w14:textId="1E6FE829" w:rsidR="005D166F" w:rsidRDefault="005D166F" w:rsidP="00D226BC">
      <w:pPr>
        <w:pStyle w:val="NormalWeb"/>
        <w:rPr>
          <w:rFonts w:ascii="Calibri" w:hAnsi="Calibri"/>
          <w:b/>
          <w:bCs/>
          <w:sz w:val="26"/>
          <w:szCs w:val="26"/>
          <w:u w:val="single"/>
        </w:rPr>
      </w:pPr>
      <w:r w:rsidRPr="005D166F">
        <w:rPr>
          <w:rFonts w:ascii="Calibri" w:hAnsi="Calibri"/>
          <w:b/>
          <w:bCs/>
          <w:noProof/>
          <w:sz w:val="26"/>
          <w:szCs w:val="26"/>
          <w:u w:val="single"/>
        </w:rPr>
        <w:lastRenderedPageBreak/>
        <w:drawing>
          <wp:inline distT="0" distB="0" distL="0" distR="0" wp14:anchorId="468FF1DD" wp14:editId="4A579959">
            <wp:extent cx="5834380" cy="8743950"/>
            <wp:effectExtent l="0" t="0" r="0" b="0"/>
            <wp:docPr id="672596267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2596267" name="Picture 1" descr="A screenshot of a phon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34380" cy="874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D166F">
        <w:rPr>
          <w:rFonts w:ascii="Calibri" w:hAnsi="Calibri"/>
          <w:b/>
          <w:bCs/>
          <w:noProof/>
          <w:sz w:val="26"/>
          <w:szCs w:val="26"/>
          <w:u w:val="single"/>
        </w:rPr>
        <w:lastRenderedPageBreak/>
        <w:drawing>
          <wp:inline distT="0" distB="0" distL="0" distR="0" wp14:anchorId="462A3DBE" wp14:editId="64813F9A">
            <wp:extent cx="5862955" cy="8743950"/>
            <wp:effectExtent l="0" t="0" r="4445" b="0"/>
            <wp:docPr id="1510953595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953595" name="Picture 1" descr="A screenshot of a phon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62955" cy="874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B2F61" w14:textId="0BDECD99" w:rsidR="00256A01" w:rsidRPr="001867F3" w:rsidRDefault="005D166F" w:rsidP="001867F3">
      <w:pPr>
        <w:pStyle w:val="NormalWeb"/>
        <w:rPr>
          <w:rFonts w:ascii="Calibri" w:hAnsi="Calibri"/>
          <w:b/>
          <w:bCs/>
          <w:sz w:val="26"/>
          <w:szCs w:val="26"/>
          <w:u w:val="single"/>
        </w:rPr>
      </w:pPr>
      <w:r w:rsidRPr="005D166F">
        <w:rPr>
          <w:rFonts w:ascii="Calibri" w:hAnsi="Calibri"/>
          <w:b/>
          <w:bCs/>
          <w:noProof/>
          <w:sz w:val="26"/>
          <w:szCs w:val="26"/>
          <w:u w:val="single"/>
        </w:rPr>
        <w:lastRenderedPageBreak/>
        <w:drawing>
          <wp:inline distT="0" distB="0" distL="0" distR="0" wp14:anchorId="144DCAE9" wp14:editId="1887E63B">
            <wp:extent cx="5883910" cy="8743950"/>
            <wp:effectExtent l="0" t="0" r="2540" b="0"/>
            <wp:docPr id="750323889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0323889" name="Picture 1" descr="A screenshot of a phon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83910" cy="874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  <w:bookmarkEnd w:id="3"/>
    </w:p>
    <w:sectPr w:rsidR="00256A01" w:rsidRPr="001867F3" w:rsidSect="00707E9B">
      <w:footerReference w:type="default" r:id="rId17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536EF0" w14:textId="77777777" w:rsidR="002410E8" w:rsidRDefault="002410E8">
      <w:pPr>
        <w:spacing w:after="0" w:line="240" w:lineRule="auto"/>
      </w:pPr>
      <w:r>
        <w:separator/>
      </w:r>
    </w:p>
  </w:endnote>
  <w:endnote w:type="continuationSeparator" w:id="0">
    <w:p w14:paraId="2F9A9A45" w14:textId="77777777" w:rsidR="002410E8" w:rsidRDefault="002410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CA3C54D" w14:textId="77777777" w:rsidR="00256A01" w:rsidRPr="007D42BF" w:rsidRDefault="00BA27F4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01D4E468" w14:textId="77777777" w:rsidR="00256A01" w:rsidRDefault="00256A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F8C3CE" w14:textId="77777777" w:rsidR="002410E8" w:rsidRDefault="002410E8">
      <w:pPr>
        <w:spacing w:after="0" w:line="240" w:lineRule="auto"/>
      </w:pPr>
      <w:r>
        <w:separator/>
      </w:r>
    </w:p>
  </w:footnote>
  <w:footnote w:type="continuationSeparator" w:id="0">
    <w:p w14:paraId="7C1BF4EF" w14:textId="77777777" w:rsidR="002410E8" w:rsidRDefault="002410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204A04"/>
    <w:multiLevelType w:val="hybridMultilevel"/>
    <w:tmpl w:val="57EC9508"/>
    <w:lvl w:ilvl="0" w:tplc="77520FD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A7F32"/>
    <w:multiLevelType w:val="hybridMultilevel"/>
    <w:tmpl w:val="07BC2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B5325B"/>
    <w:multiLevelType w:val="hybridMultilevel"/>
    <w:tmpl w:val="FB20C4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C734BA"/>
    <w:multiLevelType w:val="hybridMultilevel"/>
    <w:tmpl w:val="DE8C3E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6C1061"/>
    <w:multiLevelType w:val="hybridMultilevel"/>
    <w:tmpl w:val="2B9EC3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34460061">
    <w:abstractNumId w:val="0"/>
  </w:num>
  <w:num w:numId="2" w16cid:durableId="1962031089">
    <w:abstractNumId w:val="2"/>
  </w:num>
  <w:num w:numId="3" w16cid:durableId="859468534">
    <w:abstractNumId w:val="3"/>
  </w:num>
  <w:num w:numId="4" w16cid:durableId="1163665191">
    <w:abstractNumId w:val="1"/>
  </w:num>
  <w:num w:numId="5" w16cid:durableId="373122439">
    <w:abstractNumId w:val="5"/>
  </w:num>
  <w:num w:numId="6" w16cid:durableId="87361699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jExtDQzsjAwNzFS0lEKTi0uzszPAykwqgUAyGdYLiwAAAA="/>
  </w:docVars>
  <w:rsids>
    <w:rsidRoot w:val="00BA27F4"/>
    <w:rsid w:val="0001429E"/>
    <w:rsid w:val="00076330"/>
    <w:rsid w:val="00080E2E"/>
    <w:rsid w:val="000A02BC"/>
    <w:rsid w:val="000D439B"/>
    <w:rsid w:val="000F0350"/>
    <w:rsid w:val="000F1955"/>
    <w:rsid w:val="000F6798"/>
    <w:rsid w:val="0011033F"/>
    <w:rsid w:val="001217DB"/>
    <w:rsid w:val="00124054"/>
    <w:rsid w:val="0013029B"/>
    <w:rsid w:val="00131BE9"/>
    <w:rsid w:val="00132F86"/>
    <w:rsid w:val="00167FB1"/>
    <w:rsid w:val="001867F3"/>
    <w:rsid w:val="001D570B"/>
    <w:rsid w:val="001D7E66"/>
    <w:rsid w:val="00211B15"/>
    <w:rsid w:val="00240C19"/>
    <w:rsid w:val="002410E8"/>
    <w:rsid w:val="002539C4"/>
    <w:rsid w:val="002550B1"/>
    <w:rsid w:val="00256A01"/>
    <w:rsid w:val="00260872"/>
    <w:rsid w:val="002F30C2"/>
    <w:rsid w:val="002F65BE"/>
    <w:rsid w:val="003016E0"/>
    <w:rsid w:val="00311572"/>
    <w:rsid w:val="00334B4A"/>
    <w:rsid w:val="0033681B"/>
    <w:rsid w:val="003D0CC0"/>
    <w:rsid w:val="003E21B0"/>
    <w:rsid w:val="003E2C1F"/>
    <w:rsid w:val="003F381B"/>
    <w:rsid w:val="00463B40"/>
    <w:rsid w:val="00471CD3"/>
    <w:rsid w:val="004836F1"/>
    <w:rsid w:val="004B3827"/>
    <w:rsid w:val="004C5A1F"/>
    <w:rsid w:val="004E5749"/>
    <w:rsid w:val="004F1656"/>
    <w:rsid w:val="004F7894"/>
    <w:rsid w:val="005143AE"/>
    <w:rsid w:val="00517EE7"/>
    <w:rsid w:val="00533DFA"/>
    <w:rsid w:val="00574698"/>
    <w:rsid w:val="00594077"/>
    <w:rsid w:val="005954C2"/>
    <w:rsid w:val="00596805"/>
    <w:rsid w:val="005A01A4"/>
    <w:rsid w:val="005D166F"/>
    <w:rsid w:val="005E3BD4"/>
    <w:rsid w:val="005E672D"/>
    <w:rsid w:val="005F73EA"/>
    <w:rsid w:val="00630B08"/>
    <w:rsid w:val="0063193C"/>
    <w:rsid w:val="00671EED"/>
    <w:rsid w:val="00680E01"/>
    <w:rsid w:val="00682F82"/>
    <w:rsid w:val="006B35FB"/>
    <w:rsid w:val="006B4C1F"/>
    <w:rsid w:val="006C311B"/>
    <w:rsid w:val="006D52A6"/>
    <w:rsid w:val="006D5FE3"/>
    <w:rsid w:val="006E1FE8"/>
    <w:rsid w:val="006E2F92"/>
    <w:rsid w:val="006F1528"/>
    <w:rsid w:val="006F6A75"/>
    <w:rsid w:val="00703368"/>
    <w:rsid w:val="007357D1"/>
    <w:rsid w:val="007716C4"/>
    <w:rsid w:val="007A7034"/>
    <w:rsid w:val="007C03E5"/>
    <w:rsid w:val="007D3F11"/>
    <w:rsid w:val="008007CE"/>
    <w:rsid w:val="0080416D"/>
    <w:rsid w:val="00804189"/>
    <w:rsid w:val="00810514"/>
    <w:rsid w:val="00817EB8"/>
    <w:rsid w:val="00841BBC"/>
    <w:rsid w:val="008877F0"/>
    <w:rsid w:val="008D65F6"/>
    <w:rsid w:val="00916BDF"/>
    <w:rsid w:val="00951FF0"/>
    <w:rsid w:val="00953069"/>
    <w:rsid w:val="0099098E"/>
    <w:rsid w:val="0099151F"/>
    <w:rsid w:val="009B669E"/>
    <w:rsid w:val="009C25BD"/>
    <w:rsid w:val="009D1BE2"/>
    <w:rsid w:val="009E3FC9"/>
    <w:rsid w:val="009E6D01"/>
    <w:rsid w:val="009F2C94"/>
    <w:rsid w:val="00A2143C"/>
    <w:rsid w:val="00A219DF"/>
    <w:rsid w:val="00A329A8"/>
    <w:rsid w:val="00A35BD2"/>
    <w:rsid w:val="00A5438D"/>
    <w:rsid w:val="00A759E3"/>
    <w:rsid w:val="00A81B70"/>
    <w:rsid w:val="00AA031A"/>
    <w:rsid w:val="00AA29D9"/>
    <w:rsid w:val="00AB0882"/>
    <w:rsid w:val="00AB514E"/>
    <w:rsid w:val="00AC458E"/>
    <w:rsid w:val="00AC7846"/>
    <w:rsid w:val="00AF2BEF"/>
    <w:rsid w:val="00B37764"/>
    <w:rsid w:val="00B45BF1"/>
    <w:rsid w:val="00B67CD0"/>
    <w:rsid w:val="00B9583F"/>
    <w:rsid w:val="00BA27F4"/>
    <w:rsid w:val="00BB18DE"/>
    <w:rsid w:val="00BC3F89"/>
    <w:rsid w:val="00BE3047"/>
    <w:rsid w:val="00C00BCA"/>
    <w:rsid w:val="00C152DB"/>
    <w:rsid w:val="00C24AA8"/>
    <w:rsid w:val="00C33392"/>
    <w:rsid w:val="00C33B14"/>
    <w:rsid w:val="00C43D5F"/>
    <w:rsid w:val="00C4508A"/>
    <w:rsid w:val="00C554FE"/>
    <w:rsid w:val="00C73BBB"/>
    <w:rsid w:val="00C754B0"/>
    <w:rsid w:val="00CC0A6B"/>
    <w:rsid w:val="00CC5952"/>
    <w:rsid w:val="00CE2575"/>
    <w:rsid w:val="00CE54B2"/>
    <w:rsid w:val="00D21F0A"/>
    <w:rsid w:val="00D226BC"/>
    <w:rsid w:val="00D27C5A"/>
    <w:rsid w:val="00D439A1"/>
    <w:rsid w:val="00D4405A"/>
    <w:rsid w:val="00D84845"/>
    <w:rsid w:val="00DB109B"/>
    <w:rsid w:val="00DB5B04"/>
    <w:rsid w:val="00DC67C4"/>
    <w:rsid w:val="00DD1703"/>
    <w:rsid w:val="00DD4DED"/>
    <w:rsid w:val="00DE76B8"/>
    <w:rsid w:val="00DF0A1C"/>
    <w:rsid w:val="00E3276C"/>
    <w:rsid w:val="00E347DE"/>
    <w:rsid w:val="00E60695"/>
    <w:rsid w:val="00E76D55"/>
    <w:rsid w:val="00E92BB2"/>
    <w:rsid w:val="00ED2703"/>
    <w:rsid w:val="00EE1ECD"/>
    <w:rsid w:val="00F128A4"/>
    <w:rsid w:val="00F60D70"/>
    <w:rsid w:val="00F67AB4"/>
    <w:rsid w:val="00F8225D"/>
    <w:rsid w:val="00FA0FFB"/>
    <w:rsid w:val="00FB7828"/>
    <w:rsid w:val="00FD09B8"/>
    <w:rsid w:val="00FE3C8A"/>
    <w:rsid w:val="00FF6476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0BE67"/>
  <w15:chartTrackingRefBased/>
  <w15:docId w15:val="{B2147240-3390-614D-A09C-28BC14B99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7F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27F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27F4"/>
    <w:pPr>
      <w:ind w:left="720"/>
      <w:contextualSpacing/>
    </w:pPr>
  </w:style>
  <w:style w:type="paragraph" w:styleId="NoSpacing">
    <w:name w:val="No Spacing"/>
    <w:uiPriority w:val="1"/>
    <w:qFormat/>
    <w:rsid w:val="00BA27F4"/>
    <w:rPr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BA27F4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A27F4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table" w:styleId="GridTable6Colorful-Accent1">
    <w:name w:val="Grid Table 6 Colorful Accent 1"/>
    <w:basedOn w:val="TableNormal"/>
    <w:uiPriority w:val="51"/>
    <w:rsid w:val="00BA27F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BA27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7F4"/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D226B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34B4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489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4121FCE40401419775DB8F63354F54" ma:contentTypeVersion="15" ma:contentTypeDescription="Create a new document." ma:contentTypeScope="" ma:versionID="1c286ba832e8577cb3aecbb97e7334c3">
  <xsd:schema xmlns:xsd="http://www.w3.org/2001/XMLSchema" xmlns:xs="http://www.w3.org/2001/XMLSchema" xmlns:p="http://schemas.microsoft.com/office/2006/metadata/properties" xmlns:ns2="579a0e85-d54c-48e2-b384-ad324b1bb320" xmlns:ns3="49fd053f-4327-421e-8f65-09e2400a989c" targetNamespace="http://schemas.microsoft.com/office/2006/metadata/properties" ma:root="true" ma:fieldsID="eeada6f4f817270ca4aa026cb690c73c" ns2:_="" ns3:_="">
    <xsd:import namespace="579a0e85-d54c-48e2-b384-ad324b1bb320"/>
    <xsd:import namespace="49fd053f-4327-421e-8f65-09e2400a98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a0e85-d54c-48e2-b384-ad324b1bb3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fd053f-4327-421e-8f65-09e2400a989c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e72d24be-c76e-4500-a832-82518c51696e}" ma:internalName="TaxCatchAll" ma:showField="CatchAllData" ma:web="49fd053f-4327-421e-8f65-09e2400a98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79a0e85-d54c-48e2-b384-ad324b1bb320">
      <Terms xmlns="http://schemas.microsoft.com/office/infopath/2007/PartnerControls"/>
    </lcf76f155ced4ddcb4097134ff3c332f>
    <TaxCatchAll xmlns="49fd053f-4327-421e-8f65-09e2400a989c" xsi:nil="true"/>
  </documentManagement>
</p:properties>
</file>

<file path=customXml/itemProps1.xml><?xml version="1.0" encoding="utf-8"?>
<ds:datastoreItem xmlns:ds="http://schemas.openxmlformats.org/officeDocument/2006/customXml" ds:itemID="{7B00ECD6-C824-4CD9-BE5A-243A48D80F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9a0e85-d54c-48e2-b384-ad324b1bb320"/>
    <ds:schemaRef ds:uri="49fd053f-4327-421e-8f65-09e2400a98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4B4E7F-1CF7-4782-B016-1A6EF9A84D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04FCC8-F3DE-4500-BC4F-8D8B06F425C3}">
  <ds:schemaRefs>
    <ds:schemaRef ds:uri="http://schemas.microsoft.com/office/2006/metadata/properties"/>
    <ds:schemaRef ds:uri="http://schemas.microsoft.com/office/infopath/2007/PartnerControls"/>
    <ds:schemaRef ds:uri="579a0e85-d54c-48e2-b384-ad324b1bb320"/>
    <ds:schemaRef ds:uri="49fd053f-4327-421e-8f65-09e2400a989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8</Words>
  <Characters>4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iman Alhetari</cp:lastModifiedBy>
  <cp:revision>2</cp:revision>
  <dcterms:created xsi:type="dcterms:W3CDTF">2025-08-28T07:10:00Z</dcterms:created>
  <dcterms:modified xsi:type="dcterms:W3CDTF">2025-08-28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4121FCE40401419775DB8F63354F54</vt:lpwstr>
  </property>
  <property fmtid="{D5CDD505-2E9C-101B-9397-08002B2CF9AE}" pid="3" name="MediaServiceImageTags">
    <vt:lpwstr/>
  </property>
</Properties>
</file>